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4295" w:rsidRDefault="00494295" w:rsidP="00620A89">
      <w:r w:rsidRPr="00494295">
        <w:t>C2C_stat</w:t>
      </w:r>
      <w:r w:rsidR="00620A89">
        <w:t xml:space="preserve">  Ergebnisstruktur </w:t>
      </w:r>
      <w:proofErr w:type="spellStart"/>
      <w:r w:rsidR="00620A89">
        <w:t>fuer</w:t>
      </w:r>
      <w:proofErr w:type="spellEnd"/>
      <w:r w:rsidR="00620A89">
        <w:t xml:space="preserve"> die Resultate aller Vergleiche zwischen den </w:t>
      </w:r>
      <w:proofErr w:type="spellStart"/>
      <w:r w:rsidR="00620A89">
        <w:t>beidne</w:t>
      </w:r>
      <w:proofErr w:type="spellEnd"/>
      <w:r w:rsidR="00620A89">
        <w:t xml:space="preserve"> Gruppen</w:t>
      </w:r>
    </w:p>
    <w:p w:rsidR="00620A89" w:rsidRDefault="00620A89"/>
    <w:tbl>
      <w:tblPr>
        <w:tblStyle w:val="Tabellengitternetz"/>
        <w:tblW w:w="0" w:type="auto"/>
        <w:tblLook w:val="04A0"/>
      </w:tblPr>
      <w:tblGrid>
        <w:gridCol w:w="1809"/>
        <w:gridCol w:w="7403"/>
      </w:tblGrid>
      <w:tr w:rsidR="00620A89" w:rsidTr="00620A89">
        <w:tc>
          <w:tcPr>
            <w:tcW w:w="1809" w:type="dxa"/>
          </w:tcPr>
          <w:p w:rsidR="00620A89" w:rsidRDefault="00620A89">
            <w:r w:rsidRPr="00494295">
              <w:t xml:space="preserve">G    </w:t>
            </w:r>
          </w:p>
        </w:tc>
        <w:tc>
          <w:tcPr>
            <w:tcW w:w="7403" w:type="dxa"/>
          </w:tcPr>
          <w:p w:rsidR="00620A89" w:rsidRPr="00494295" w:rsidRDefault="00620A89" w:rsidP="00620A89">
            <w:r w:rsidRPr="00494295">
              <w:t xml:space="preserve">Struktur mit den Ergebnisse der Korrelationsanalyse mit den </w:t>
            </w:r>
            <w:proofErr w:type="spellStart"/>
            <w:r w:rsidRPr="00494295">
              <w:t>Exel</w:t>
            </w:r>
            <w:proofErr w:type="spellEnd"/>
            <w:r w:rsidRPr="00494295">
              <w:t xml:space="preserve"> Daten</w:t>
            </w:r>
          </w:p>
          <w:p w:rsidR="00620A89" w:rsidRDefault="00620A89" w:rsidP="00620A89"/>
        </w:tc>
      </w:tr>
      <w:tr w:rsidR="00620A89" w:rsidTr="00620A89">
        <w:tc>
          <w:tcPr>
            <w:tcW w:w="1809" w:type="dxa"/>
          </w:tcPr>
          <w:p w:rsidR="00620A89" w:rsidRDefault="00620A89">
            <w:r>
              <w:t>G.G1</w:t>
            </w:r>
          </w:p>
        </w:tc>
        <w:tc>
          <w:tcPr>
            <w:tcW w:w="7403" w:type="dxa"/>
          </w:tcPr>
          <w:p w:rsidR="00620A89" w:rsidRDefault="00620A89" w:rsidP="00620A89">
            <w:r>
              <w:t xml:space="preserve">Ergebnisse der Korrelationsanalyse der Gruppe 1 mit den </w:t>
            </w:r>
            <w:proofErr w:type="spellStart"/>
            <w:r>
              <w:t>Exel</w:t>
            </w:r>
            <w:proofErr w:type="spellEnd"/>
            <w:r>
              <w:t xml:space="preserve"> Daten</w:t>
            </w:r>
          </w:p>
          <w:p w:rsidR="00620A89" w:rsidRDefault="00620A89"/>
        </w:tc>
      </w:tr>
      <w:tr w:rsidR="00620A89" w:rsidTr="00620A89">
        <w:tc>
          <w:tcPr>
            <w:tcW w:w="1809" w:type="dxa"/>
          </w:tcPr>
          <w:p w:rsidR="00620A89" w:rsidRDefault="00620A89" w:rsidP="00620A89">
            <w:r>
              <w:t>G.G</w:t>
            </w:r>
            <w:r>
              <w:t>2</w:t>
            </w:r>
          </w:p>
        </w:tc>
        <w:tc>
          <w:tcPr>
            <w:tcW w:w="7403" w:type="dxa"/>
          </w:tcPr>
          <w:p w:rsidR="00620A89" w:rsidRDefault="00620A89" w:rsidP="00620A89">
            <w:r>
              <w:t xml:space="preserve">Ergebnisse der Korrelationsanalyse der Gruppe 2 mit den </w:t>
            </w:r>
            <w:proofErr w:type="spellStart"/>
            <w:r>
              <w:t>Exel</w:t>
            </w:r>
            <w:proofErr w:type="spellEnd"/>
            <w:r>
              <w:t xml:space="preserve"> Daten</w:t>
            </w:r>
          </w:p>
          <w:p w:rsidR="00620A89" w:rsidRDefault="00620A89"/>
        </w:tc>
      </w:tr>
      <w:tr w:rsidR="00620A89" w:rsidTr="00620A89">
        <w:tc>
          <w:tcPr>
            <w:tcW w:w="1809" w:type="dxa"/>
          </w:tcPr>
          <w:p w:rsidR="00620A89" w:rsidRDefault="00620A89">
            <w:r>
              <w:t>G.RNR12</w:t>
            </w:r>
          </w:p>
        </w:tc>
        <w:tc>
          <w:tcPr>
            <w:tcW w:w="7403" w:type="dxa"/>
          </w:tcPr>
          <w:p w:rsidR="00620A89" w:rsidRDefault="00620A89" w:rsidP="00620A89">
            <w:r>
              <w:t>Gruppenunterschiede der Netzwerk Korrelation</w:t>
            </w:r>
          </w:p>
          <w:p w:rsidR="00620A89" w:rsidRDefault="00620A89" w:rsidP="00620A89">
            <w:r>
              <w:t xml:space="preserve">R Werte der Korrelation zu den </w:t>
            </w:r>
            <w:proofErr w:type="spellStart"/>
            <w:r>
              <w:t>Behavioralen</w:t>
            </w:r>
            <w:proofErr w:type="spellEnd"/>
            <w:r>
              <w:t xml:space="preserve"> Daten als unterschied zwischen den beiden Gruppen   (</w:t>
            </w:r>
            <w:proofErr w:type="spellStart"/>
            <w:r>
              <w:t>Nu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Networks) X (</w:t>
            </w:r>
            <w:proofErr w:type="spellStart"/>
            <w:r>
              <w:t>nu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behavioral</w:t>
            </w:r>
            <w:proofErr w:type="spellEnd"/>
            <w:r>
              <w:t xml:space="preserve"> </w:t>
            </w:r>
            <w:proofErr w:type="spellStart"/>
            <w:r>
              <w:t>parameter</w:t>
            </w:r>
            <w:proofErr w:type="spellEnd"/>
            <w:r>
              <w:t>)</w:t>
            </w:r>
          </w:p>
        </w:tc>
      </w:tr>
      <w:tr w:rsidR="00620A89" w:rsidTr="00620A89">
        <w:tc>
          <w:tcPr>
            <w:tcW w:w="1809" w:type="dxa"/>
          </w:tcPr>
          <w:p w:rsidR="00620A89" w:rsidRDefault="00620A89">
            <w:r>
              <w:t>G.RiNR12</w:t>
            </w:r>
          </w:p>
        </w:tc>
        <w:tc>
          <w:tcPr>
            <w:tcW w:w="7403" w:type="dxa"/>
          </w:tcPr>
          <w:p w:rsidR="00620A89" w:rsidRDefault="00620A89" w:rsidP="00620A89">
            <w:r>
              <w:t>Gruppenunterschiede der inter-Netzwerk Korrelation</w:t>
            </w:r>
          </w:p>
          <w:p w:rsidR="00620A89" w:rsidRDefault="00620A89">
            <w:r>
              <w:t xml:space="preserve">R Werte der Korrelation zu den </w:t>
            </w:r>
            <w:proofErr w:type="spellStart"/>
            <w:r>
              <w:t>Behavioralen</w:t>
            </w:r>
            <w:proofErr w:type="spellEnd"/>
            <w:r>
              <w:t xml:space="preserve"> Daten als unterschied zwischen den beiden Gruppen   (</w:t>
            </w:r>
            <w:proofErr w:type="spellStart"/>
            <w:r>
              <w:t>Nu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Networks) X (</w:t>
            </w:r>
            <w:proofErr w:type="spellStart"/>
            <w:r>
              <w:t>Nu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Networks) X (</w:t>
            </w:r>
            <w:proofErr w:type="spellStart"/>
            <w:r>
              <w:t>nu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behavioral</w:t>
            </w:r>
            <w:proofErr w:type="spellEnd"/>
            <w:r>
              <w:t xml:space="preserve"> </w:t>
            </w:r>
            <w:proofErr w:type="spellStart"/>
            <w:r>
              <w:t>parameter</w:t>
            </w:r>
            <w:proofErr w:type="spellEnd"/>
            <w:r>
              <w:t>)</w:t>
            </w:r>
          </w:p>
        </w:tc>
      </w:tr>
      <w:tr w:rsidR="00620A89" w:rsidTr="00620A89">
        <w:tc>
          <w:tcPr>
            <w:tcW w:w="1809" w:type="dxa"/>
          </w:tcPr>
          <w:p w:rsidR="00620A89" w:rsidRDefault="00620A89">
            <w:r>
              <w:t>RR12</w:t>
            </w:r>
          </w:p>
        </w:tc>
        <w:tc>
          <w:tcPr>
            <w:tcW w:w="7403" w:type="dxa"/>
          </w:tcPr>
          <w:p w:rsidR="00620A89" w:rsidRDefault="00620A89" w:rsidP="00620A89">
            <w:r>
              <w:t>Gruppenunterschiede der Cluster Korrelation</w:t>
            </w:r>
          </w:p>
          <w:p w:rsidR="00620A89" w:rsidRDefault="00620A89" w:rsidP="00620A89">
            <w:r>
              <w:t xml:space="preserve">R Werte der Korrelation zu den </w:t>
            </w:r>
            <w:proofErr w:type="spellStart"/>
            <w:r>
              <w:t>Behavioralen</w:t>
            </w:r>
            <w:proofErr w:type="spellEnd"/>
            <w:r>
              <w:t xml:space="preserve"> Daten als unterschied zwischen den beiden Gruppen   (</w:t>
            </w:r>
            <w:proofErr w:type="spellStart"/>
            <w:r>
              <w:t>Nu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Cluster) X (</w:t>
            </w:r>
            <w:proofErr w:type="spellStart"/>
            <w:r>
              <w:t>Nu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Cluster) X (</w:t>
            </w:r>
            <w:proofErr w:type="spellStart"/>
            <w:r>
              <w:t>number</w:t>
            </w:r>
            <w:proofErr w:type="spellEnd"/>
            <w:r>
              <w:t xml:space="preserve"> </w:t>
            </w:r>
            <w:proofErr w:type="spellStart"/>
            <w:r>
              <w:t>of</w:t>
            </w:r>
            <w:proofErr w:type="spellEnd"/>
            <w:r>
              <w:t xml:space="preserve"> </w:t>
            </w:r>
            <w:proofErr w:type="spellStart"/>
            <w:r>
              <w:t>behavioral</w:t>
            </w:r>
            <w:proofErr w:type="spellEnd"/>
            <w:r>
              <w:t xml:space="preserve"> </w:t>
            </w:r>
            <w:proofErr w:type="spellStart"/>
            <w:r>
              <w:t>parameter</w:t>
            </w:r>
            <w:proofErr w:type="spellEnd"/>
            <w:r>
              <w:t>)</w:t>
            </w:r>
          </w:p>
        </w:tc>
      </w:tr>
      <w:tr w:rsidR="00620A89" w:rsidTr="00620A89">
        <w:tc>
          <w:tcPr>
            <w:tcW w:w="1809" w:type="dxa"/>
          </w:tcPr>
          <w:p w:rsidR="00620A89" w:rsidRDefault="00620A89"/>
        </w:tc>
        <w:tc>
          <w:tcPr>
            <w:tcW w:w="7403" w:type="dxa"/>
          </w:tcPr>
          <w:p w:rsidR="00620A89" w:rsidRDefault="00620A89"/>
        </w:tc>
      </w:tr>
      <w:tr w:rsidR="00620A89" w:rsidTr="00620A89">
        <w:tc>
          <w:tcPr>
            <w:tcW w:w="1809" w:type="dxa"/>
          </w:tcPr>
          <w:p w:rsidR="00620A89" w:rsidRDefault="00620A89"/>
        </w:tc>
        <w:tc>
          <w:tcPr>
            <w:tcW w:w="7403" w:type="dxa"/>
          </w:tcPr>
          <w:p w:rsidR="00620A89" w:rsidRDefault="00620A89"/>
        </w:tc>
      </w:tr>
    </w:tbl>
    <w:p w:rsidR="00620A89" w:rsidRPr="00494295" w:rsidRDefault="00620A89"/>
    <w:sectPr w:rsidR="00620A89" w:rsidRPr="00494295" w:rsidSect="00B04C5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0M7e0tDS0NDc2M7cwNDFQ0lEKTi0uzszPAykwrAUA99gGjywAAAA="/>
  </w:docVars>
  <w:rsids>
    <w:rsidRoot w:val="00494295"/>
    <w:rsid w:val="00494295"/>
    <w:rsid w:val="00620A89"/>
    <w:rsid w:val="00B04C57"/>
    <w:rsid w:val="00B57DD3"/>
    <w:rsid w:val="00D656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B04C57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gitternetz">
    <w:name w:val="Table Grid"/>
    <w:basedOn w:val="NormaleTabelle"/>
    <w:uiPriority w:val="59"/>
    <w:rsid w:val="00620A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856</Characters>
  <Application>Microsoft Office Word</Application>
  <DocSecurity>0</DocSecurity>
  <Lines>7</Lines>
  <Paragraphs>1</Paragraphs>
  <ScaleCrop>false</ScaleCrop>
  <Company>Microsoft</Company>
  <LinksUpToDate>false</LinksUpToDate>
  <CharactersWithSpaces>9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sten Klingner</dc:creator>
  <cp:lastModifiedBy>Carsten Klingner</cp:lastModifiedBy>
  <cp:revision>2</cp:revision>
  <dcterms:created xsi:type="dcterms:W3CDTF">2018-04-12T09:33:00Z</dcterms:created>
  <dcterms:modified xsi:type="dcterms:W3CDTF">2018-04-12T09:42:00Z</dcterms:modified>
</cp:coreProperties>
</file>